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02924726" w:rsidR="004E4E05" w:rsidRDefault="004E4E05" w:rsidP="0081292D">
      <w:pPr>
        <w:spacing w:line="480" w:lineRule="auto"/>
        <w:rPr>
          <w:rFonts w:asciiTheme="minorHAnsi" w:hAnsiTheme="minorHAnsi"/>
        </w:rPr>
      </w:pP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3E1B2BF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Pr="002532A8">
        <w:rPr>
          <w:rFonts w:asciiTheme="minorHAnsi" w:hAnsiTheme="minorHAnsi"/>
          <w:b/>
          <w:bCs/>
          <w:sz w:val="28"/>
          <w:szCs w:val="28"/>
        </w:rPr>
        <w:t>R</w:t>
      </w:r>
      <w:r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5F9FCEAD" w14:textId="29426AFD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6C048A">
        <w:rPr>
          <w:rFonts w:asciiTheme="minorHAnsi" w:hAnsiTheme="minorHAnsi"/>
          <w:b/>
          <w:bCs/>
          <w:sz w:val="28"/>
          <w:szCs w:val="28"/>
        </w:rPr>
        <w:t>June 13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, 202</w:t>
      </w:r>
      <w:r w:rsidR="008439CF">
        <w:rPr>
          <w:rFonts w:asciiTheme="minorHAnsi" w:hAnsiTheme="minorHAnsi"/>
          <w:b/>
          <w:bCs/>
          <w:sz w:val="28"/>
          <w:szCs w:val="28"/>
        </w:rPr>
        <w:t>3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  <w:r w:rsidR="006B072A">
        <w:rPr>
          <w:rFonts w:asciiTheme="minorHAnsi" w:hAnsiTheme="minorHAnsi"/>
          <w:b/>
          <w:bCs/>
          <w:sz w:val="28"/>
          <w:szCs w:val="28"/>
        </w:rPr>
        <w:t xml:space="preserve"> a.m.</w:t>
      </w:r>
    </w:p>
    <w:p w14:paraId="5A9F43CE" w14:textId="052E1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191462DC" w14:textId="03E48C27" w:rsidR="00F626D9" w:rsidRDefault="002532A8" w:rsidP="00F626D9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  <w:r w:rsidR="006B072A"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06308691">
                <wp:simplePos x="0" y="0"/>
                <wp:positionH relativeFrom="column">
                  <wp:posOffset>-226695</wp:posOffset>
                </wp:positionH>
                <wp:positionV relativeFrom="page">
                  <wp:posOffset>2602865</wp:posOffset>
                </wp:positionV>
                <wp:extent cx="1379220" cy="50247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502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3DD0E9E1" w:rsidR="00BE3E24" w:rsidRDefault="006B072A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</w:t>
                            </w:r>
                            <w:r w:rsid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680207CC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</w:t>
                            </w:r>
                            <w:r w:rsidR="006C048A">
                              <w:rPr>
                                <w:sz w:val="18"/>
                                <w:szCs w:val="18"/>
                              </w:rPr>
                              <w:t>REG TAPLEY</w:t>
                            </w:r>
                          </w:p>
                          <w:p w14:paraId="142F2FE3" w14:textId="5DCFAB4D" w:rsidR="0081292D" w:rsidRDefault="0081292D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</w:t>
                            </w:r>
                            <w:r w:rsidR="006C048A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o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r</w:t>
                            </w:r>
                          </w:p>
                          <w:p w14:paraId="108CEED8" w14:textId="09B39E47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4AD374E" w14:textId="4261D151" w:rsidR="006B072A" w:rsidRDefault="006B072A" w:rsidP="006B072A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3E40A0AE" w14:textId="7EEB40CB" w:rsidR="007113B9" w:rsidRDefault="006B072A" w:rsidP="006C048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87F704C" w14:textId="28D56AC7" w:rsidR="007113B9" w:rsidRPr="0081292D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4ACBBA0C" w14:textId="77777777" w:rsidR="006B072A" w:rsidRPr="0081292D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5pt;margin-top:204.95pt;width:108.6pt;height:39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3DD0E9E1" w:rsidR="00BE3E24" w:rsidRDefault="006B072A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</w:t>
                      </w:r>
                      <w:r w:rsidR="00BE3E24">
                        <w:rPr>
                          <w:i/>
                          <w:iCs/>
                          <w:sz w:val="16"/>
                          <w:szCs w:val="16"/>
                        </w:rPr>
                        <w:t>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680207CC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</w:t>
                      </w:r>
                      <w:r w:rsidR="006C048A">
                        <w:rPr>
                          <w:sz w:val="18"/>
                          <w:szCs w:val="18"/>
                        </w:rPr>
                        <w:t>REG TAPLEY</w:t>
                      </w:r>
                    </w:p>
                    <w:p w14:paraId="142F2FE3" w14:textId="5DCFAB4D" w:rsidR="0081292D" w:rsidRDefault="0081292D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</w:t>
                      </w:r>
                      <w:r w:rsidR="006C048A">
                        <w:rPr>
                          <w:i/>
                          <w:iCs/>
                          <w:sz w:val="18"/>
                          <w:szCs w:val="18"/>
                        </w:rPr>
                        <w:t>o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r</w:t>
                      </w:r>
                    </w:p>
                    <w:p w14:paraId="108CEED8" w14:textId="09B39E47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4AD374E" w14:textId="4261D151" w:rsidR="006B072A" w:rsidRDefault="006B072A" w:rsidP="006B072A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3E40A0AE" w14:textId="7EEB40CB" w:rsidR="007113B9" w:rsidRDefault="006B072A" w:rsidP="006C048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87F704C" w14:textId="28D56AC7" w:rsidR="007113B9" w:rsidRPr="0081292D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4ACBBA0C" w14:textId="77777777" w:rsidR="006B072A" w:rsidRPr="0081292D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4A3E00B9" w14:textId="209B38BB" w:rsidR="00745451" w:rsidRPr="002532A8" w:rsidRDefault="00F626D9" w:rsidP="00F626D9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          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AGENDA</w:t>
      </w:r>
    </w:p>
    <w:p w14:paraId="14754C2B" w14:textId="77777777" w:rsidR="002532A8" w:rsidRDefault="002532A8" w:rsidP="00745451">
      <w:pPr>
        <w:jc w:val="center"/>
        <w:rPr>
          <w:rFonts w:asciiTheme="minorHAnsi" w:hAnsiTheme="minorHAnsi"/>
        </w:rPr>
      </w:pPr>
    </w:p>
    <w:p w14:paraId="14DE7B77" w14:textId="2BF4F55A" w:rsidR="002532A8" w:rsidRDefault="002532A8" w:rsidP="00745451">
      <w:pPr>
        <w:jc w:val="center"/>
        <w:rPr>
          <w:rFonts w:asciiTheme="minorHAnsi" w:hAnsiTheme="minorHAnsi"/>
        </w:rPr>
      </w:pPr>
    </w:p>
    <w:p w14:paraId="5278C1C2" w14:textId="396DF556" w:rsidR="002532A8" w:rsidRDefault="002532A8" w:rsidP="002532A8">
      <w:pPr>
        <w:pStyle w:val="ListParagraph"/>
        <w:numPr>
          <w:ilvl w:val="6"/>
          <w:numId w:val="28"/>
        </w:numPr>
      </w:pPr>
      <w:r>
        <w:t xml:space="preserve">Call meeting to </w:t>
      </w:r>
      <w:proofErr w:type="gramStart"/>
      <w:r>
        <w:t>order</w:t>
      </w:r>
      <w:proofErr w:type="gramEnd"/>
      <w:r w:rsidR="00B20388">
        <w:t xml:space="preserve"> 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603E5B35" w:rsidR="002532A8" w:rsidRPr="009203DE" w:rsidRDefault="002532A8" w:rsidP="002532A8">
      <w:pPr>
        <w:pStyle w:val="ListParagraph"/>
        <w:numPr>
          <w:ilvl w:val="6"/>
          <w:numId w:val="28"/>
        </w:numPr>
      </w:pPr>
      <w:r w:rsidRPr="009203DE">
        <w:t xml:space="preserve">Review and approval of agenda </w:t>
      </w:r>
    </w:p>
    <w:p w14:paraId="58EFCD24" w14:textId="77777777" w:rsidR="002532A8" w:rsidRDefault="002532A8" w:rsidP="002532A8">
      <w:pPr>
        <w:ind w:left="3510"/>
        <w:jc w:val="center"/>
      </w:pPr>
    </w:p>
    <w:p w14:paraId="79D32AF3" w14:textId="21D1807B" w:rsidR="002532A8" w:rsidRDefault="002532A8" w:rsidP="002532A8">
      <w:pPr>
        <w:pStyle w:val="ListParagraph"/>
        <w:numPr>
          <w:ilvl w:val="6"/>
          <w:numId w:val="28"/>
        </w:numPr>
      </w:pPr>
      <w:r>
        <w:t>Review and approval of meeting minut</w:t>
      </w:r>
      <w:r w:rsidR="00B20388">
        <w:t xml:space="preserve">es </w:t>
      </w:r>
    </w:p>
    <w:p w14:paraId="3992CEE0" w14:textId="57FEFE69" w:rsidR="005F3679" w:rsidRDefault="006C048A" w:rsidP="006C048A">
      <w:pPr>
        <w:pStyle w:val="ListParagraph"/>
        <w:ind w:left="5760"/>
      </w:pPr>
      <w:r>
        <w:t>May 9, 2023</w:t>
      </w:r>
    </w:p>
    <w:p w14:paraId="01EF115F" w14:textId="77777777" w:rsidR="002532A8" w:rsidRPr="002532A8" w:rsidRDefault="002532A8" w:rsidP="008F59F3">
      <w:pPr>
        <w:pStyle w:val="ListParagraph"/>
        <w:ind w:left="5760"/>
        <w:rPr>
          <w:rFonts w:asciiTheme="minorHAnsi" w:hAnsiTheme="minorHAnsi"/>
        </w:rPr>
      </w:pPr>
    </w:p>
    <w:p w14:paraId="38DF31EA" w14:textId="3BA13CCC" w:rsidR="002532A8" w:rsidRPr="002532A8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>Review and approval of financials</w:t>
      </w:r>
      <w:r w:rsidR="00B20388">
        <w:t xml:space="preserve"> </w:t>
      </w:r>
    </w:p>
    <w:p w14:paraId="4BFC502F" w14:textId="1D32FD4D" w:rsidR="000B1202" w:rsidRPr="006C048A" w:rsidRDefault="007113B9" w:rsidP="006C048A">
      <w:pPr>
        <w:pStyle w:val="ListParagraph"/>
        <w:ind w:left="5760"/>
      </w:pPr>
      <w:r>
        <w:t>Ma</w:t>
      </w:r>
      <w:r w:rsidR="006C048A">
        <w:t xml:space="preserve">y </w:t>
      </w:r>
      <w:r w:rsidR="009A0DDE">
        <w:t>2023</w:t>
      </w:r>
      <w:r w:rsidR="008F59F3">
        <w:t xml:space="preserve"> Financial</w:t>
      </w:r>
      <w:r w:rsidR="006C048A">
        <w:t>s</w:t>
      </w:r>
    </w:p>
    <w:p w14:paraId="78A05F5B" w14:textId="77777777" w:rsidR="002532A8" w:rsidRPr="002532A8" w:rsidRDefault="002532A8" w:rsidP="002532A8">
      <w:pPr>
        <w:pStyle w:val="ListParagraph"/>
        <w:ind w:left="4320"/>
        <w:rPr>
          <w:rFonts w:asciiTheme="minorHAnsi" w:hAnsiTheme="minorHAnsi"/>
        </w:rPr>
      </w:pPr>
    </w:p>
    <w:p w14:paraId="6E0384B3" w14:textId="236BC196" w:rsidR="00F1533E" w:rsidRDefault="002532A8" w:rsidP="006B072A">
      <w:pPr>
        <w:pStyle w:val="ListParagraph"/>
        <w:numPr>
          <w:ilvl w:val="6"/>
          <w:numId w:val="30"/>
        </w:numPr>
      </w:pPr>
      <w:r>
        <w:t xml:space="preserve">New business </w:t>
      </w:r>
    </w:p>
    <w:p w14:paraId="4277E8CC" w14:textId="2F9A7A26" w:rsidR="009C2916" w:rsidRDefault="00B12FD2" w:rsidP="00B12FD2">
      <w:pPr>
        <w:ind w:left="5040"/>
      </w:pPr>
      <w:r>
        <w:t xml:space="preserve">    </w:t>
      </w:r>
    </w:p>
    <w:p w14:paraId="3EA95B94" w14:textId="2806A66D" w:rsidR="008E3A24" w:rsidRDefault="002532A8" w:rsidP="00FB4E12">
      <w:pPr>
        <w:pStyle w:val="ListParagraph"/>
        <w:numPr>
          <w:ilvl w:val="6"/>
          <w:numId w:val="30"/>
        </w:numPr>
      </w:pPr>
      <w:r w:rsidRPr="009203DE">
        <w:t>Old business</w:t>
      </w:r>
      <w:r w:rsidR="00B20388" w:rsidRPr="009203DE">
        <w:t xml:space="preserve"> </w:t>
      </w:r>
    </w:p>
    <w:p w14:paraId="6007A768" w14:textId="7E836356" w:rsidR="007113B9" w:rsidRDefault="007113B9" w:rsidP="000B1202">
      <w:pPr>
        <w:pStyle w:val="ListParagraph"/>
        <w:ind w:left="5400"/>
      </w:pPr>
      <w:r>
        <w:t xml:space="preserve">DDS Update </w:t>
      </w:r>
      <w:r w:rsidR="000B1202">
        <w:t>– Jim Cole</w:t>
      </w:r>
    </w:p>
    <w:p w14:paraId="13A227FE" w14:textId="537EA55A" w:rsidR="00E333CF" w:rsidRDefault="00E333CF" w:rsidP="007113B9">
      <w:pPr>
        <w:pStyle w:val="ListParagraph"/>
        <w:ind w:left="5400"/>
      </w:pPr>
      <w:r>
        <w:t xml:space="preserve">Indian Springs </w:t>
      </w:r>
      <w:r w:rsidR="000B1202">
        <w:t>Retention Pond</w:t>
      </w:r>
    </w:p>
    <w:p w14:paraId="065AD771" w14:textId="0045A527" w:rsidR="006C048A" w:rsidRDefault="006C048A" w:rsidP="007113B9">
      <w:pPr>
        <w:pStyle w:val="ListParagraph"/>
        <w:ind w:left="5400"/>
      </w:pPr>
      <w:r>
        <w:t>Abatements</w:t>
      </w:r>
    </w:p>
    <w:p w14:paraId="592AFB41" w14:textId="77777777" w:rsidR="002532A8" w:rsidRDefault="002532A8" w:rsidP="00EF218B">
      <w:pPr>
        <w:pStyle w:val="ListParagraph"/>
        <w:ind w:left="7710" w:firstLine="300"/>
      </w:pPr>
    </w:p>
    <w:p w14:paraId="60FAAD4B" w14:textId="7D43F778" w:rsidR="00745451" w:rsidRPr="009203DE" w:rsidRDefault="002532A8" w:rsidP="00FB4E12">
      <w:pPr>
        <w:pStyle w:val="ListParagraph"/>
        <w:numPr>
          <w:ilvl w:val="0"/>
          <w:numId w:val="40"/>
        </w:numPr>
      </w:pPr>
      <w:r w:rsidRPr="009203DE">
        <w:t>Executive Directors Report</w:t>
      </w:r>
      <w:r w:rsidR="00B20388" w:rsidRPr="009203DE">
        <w:t xml:space="preserve"> </w:t>
      </w:r>
    </w:p>
    <w:p w14:paraId="6D97F24A" w14:textId="206836A4" w:rsidR="002532A8" w:rsidRDefault="002532A8" w:rsidP="00EF218B">
      <w:pPr>
        <w:pStyle w:val="ListParagraph"/>
        <w:ind w:left="7710" w:firstLine="300"/>
      </w:pPr>
    </w:p>
    <w:p w14:paraId="33AF917A" w14:textId="07CBC60C" w:rsidR="00B20388" w:rsidRDefault="00FB4E12" w:rsidP="00FB4E12">
      <w:pPr>
        <w:pStyle w:val="ListParagraph"/>
        <w:numPr>
          <w:ilvl w:val="0"/>
          <w:numId w:val="40"/>
        </w:numPr>
      </w:pPr>
      <w:r>
        <w:t xml:space="preserve">Executive </w:t>
      </w:r>
      <w:r w:rsidR="002532A8">
        <w:t>Session</w:t>
      </w:r>
    </w:p>
    <w:p w14:paraId="4E841F77" w14:textId="77777777" w:rsidR="00483525" w:rsidRPr="00F1533E" w:rsidRDefault="00483525" w:rsidP="00FB4E12">
      <w:pPr>
        <w:pStyle w:val="ListParagraph"/>
        <w:ind w:left="3780"/>
      </w:pPr>
    </w:p>
    <w:p w14:paraId="6046741B" w14:textId="3F3707BD" w:rsidR="004729A9" w:rsidRDefault="002532A8" w:rsidP="00294349">
      <w:pPr>
        <w:pStyle w:val="ListParagraph"/>
        <w:numPr>
          <w:ilvl w:val="6"/>
          <w:numId w:val="30"/>
        </w:numPr>
      </w:pPr>
      <w:r>
        <w:t xml:space="preserve">All </w:t>
      </w:r>
      <w:r w:rsidR="00FB4E12">
        <w:t>O</w:t>
      </w:r>
      <w:r>
        <w:t>ther business</w:t>
      </w:r>
      <w:r w:rsidR="004729A9" w:rsidRPr="004729A9">
        <w:t xml:space="preserve"> </w:t>
      </w:r>
    </w:p>
    <w:p w14:paraId="410C5B40" w14:textId="6E00639A" w:rsidR="002532A8" w:rsidRDefault="002532A8" w:rsidP="002532A8">
      <w:pPr>
        <w:pStyle w:val="ListParagraph"/>
        <w:ind w:left="6090" w:firstLine="300"/>
      </w:pPr>
    </w:p>
    <w:p w14:paraId="1FF9EDA1" w14:textId="7415FD0E" w:rsidR="002532A8" w:rsidRPr="002532A8" w:rsidRDefault="002532A8" w:rsidP="002532A8">
      <w:pPr>
        <w:pStyle w:val="ListParagraph"/>
        <w:numPr>
          <w:ilvl w:val="6"/>
          <w:numId w:val="30"/>
        </w:numPr>
        <w:rPr>
          <w:rFonts w:asciiTheme="minorHAnsi" w:hAnsiTheme="minorHAnsi"/>
        </w:rPr>
      </w:pPr>
      <w:r>
        <w:t>Adjourn</w:t>
      </w:r>
      <w:r w:rsidR="00123222">
        <w:t xml:space="preserve"> </w:t>
      </w: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5E86CB3E" w14:textId="742FF258" w:rsidR="00572574" w:rsidRDefault="00572574" w:rsidP="002B31E9">
      <w:pPr>
        <w:rPr>
          <w:rFonts w:asciiTheme="minorHAnsi" w:hAnsiTheme="minorHAnsi"/>
        </w:rPr>
      </w:pPr>
    </w:p>
    <w:p w14:paraId="4D073758" w14:textId="7A8BBF0C" w:rsidR="00475911" w:rsidRDefault="00971168" w:rsidP="0047591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E333CF">
        <w:rPr>
          <w:rFonts w:asciiTheme="minorHAnsi" w:hAnsiTheme="minorHAnsi"/>
        </w:rPr>
        <w:tab/>
      </w:r>
      <w:r>
        <w:rPr>
          <w:rFonts w:asciiTheme="minorHAnsi" w:hAnsiTheme="minorHAnsi"/>
        </w:rPr>
        <w:t xml:space="preserve"> </w:t>
      </w:r>
      <w:r w:rsidR="00572574">
        <w:rPr>
          <w:rFonts w:asciiTheme="minorHAnsi" w:hAnsiTheme="minorHAnsi"/>
        </w:rPr>
        <w:t>Next Meeting</w:t>
      </w:r>
    </w:p>
    <w:p w14:paraId="01719411" w14:textId="4C1CB256" w:rsidR="00572574" w:rsidRDefault="00FB4E12" w:rsidP="00E333CF">
      <w:pPr>
        <w:ind w:left="3600" w:firstLine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6B072A">
        <w:rPr>
          <w:rFonts w:asciiTheme="minorHAnsi" w:hAnsiTheme="minorHAnsi"/>
        </w:rPr>
        <w:t xml:space="preserve">Tuesday, </w:t>
      </w:r>
      <w:r w:rsidR="000B1202">
        <w:rPr>
          <w:rFonts w:asciiTheme="minorHAnsi" w:hAnsiTheme="minorHAnsi"/>
        </w:rPr>
        <w:t>Ju</w:t>
      </w:r>
      <w:r w:rsidR="006C048A">
        <w:rPr>
          <w:rFonts w:asciiTheme="minorHAnsi" w:hAnsiTheme="minorHAnsi"/>
        </w:rPr>
        <w:t>ly 11</w:t>
      </w:r>
      <w:r w:rsidR="00016563">
        <w:rPr>
          <w:rFonts w:asciiTheme="minorHAnsi" w:hAnsiTheme="minorHAnsi"/>
        </w:rPr>
        <w:t>, 2</w:t>
      </w:r>
      <w:r w:rsidR="00572574">
        <w:rPr>
          <w:rFonts w:asciiTheme="minorHAnsi" w:hAnsiTheme="minorHAnsi"/>
        </w:rPr>
        <w:t>02</w:t>
      </w:r>
      <w:r w:rsidR="00B06AB2">
        <w:rPr>
          <w:rFonts w:asciiTheme="minorHAnsi" w:hAnsiTheme="minorHAnsi"/>
        </w:rPr>
        <w:t>3</w:t>
      </w:r>
      <w:r w:rsidR="00572574">
        <w:rPr>
          <w:rFonts w:asciiTheme="minorHAnsi" w:hAnsiTheme="minorHAnsi"/>
        </w:rPr>
        <w:t xml:space="preserve"> @ 8:30 a.m.</w:t>
      </w:r>
    </w:p>
    <w:p w14:paraId="3FA32FDB" w14:textId="77777777" w:rsidR="000B1202" w:rsidRPr="000B1202" w:rsidRDefault="000B1202" w:rsidP="000B1202">
      <w:pPr>
        <w:rPr>
          <w:rFonts w:asciiTheme="minorHAnsi" w:hAnsiTheme="minorHAnsi"/>
        </w:rPr>
      </w:pPr>
    </w:p>
    <w:p w14:paraId="01B10629" w14:textId="3DA5AE38" w:rsidR="000B1202" w:rsidRPr="000B1202" w:rsidRDefault="000B1202" w:rsidP="000B1202">
      <w:pPr>
        <w:tabs>
          <w:tab w:val="left" w:pos="5916"/>
        </w:tabs>
        <w:rPr>
          <w:rFonts w:asciiTheme="minorHAnsi" w:hAnsiTheme="minorHAnsi"/>
        </w:rPr>
      </w:pPr>
    </w:p>
    <w:sectPr w:rsidR="000B1202" w:rsidRPr="000B1202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0EB60" w14:textId="77777777" w:rsidR="001936BD" w:rsidRDefault="001936BD">
      <w:r>
        <w:separator/>
      </w:r>
    </w:p>
  </w:endnote>
  <w:endnote w:type="continuationSeparator" w:id="0">
    <w:p w14:paraId="3564CB58" w14:textId="77777777" w:rsidR="001936BD" w:rsidRDefault="00193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8842C" w14:textId="77777777" w:rsidR="001936BD" w:rsidRDefault="001936BD">
      <w:r>
        <w:separator/>
      </w:r>
    </w:p>
  </w:footnote>
  <w:footnote w:type="continuationSeparator" w:id="0">
    <w:p w14:paraId="5EDF0D8D" w14:textId="77777777" w:rsidR="001936BD" w:rsidRDefault="001936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2E2F"/>
    <w:multiLevelType w:val="hybridMultilevel"/>
    <w:tmpl w:val="F2322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0B3B0EDD"/>
    <w:multiLevelType w:val="hybridMultilevel"/>
    <w:tmpl w:val="C1D20D7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4" w15:restartNumberingAfterBreak="0">
    <w:nsid w:val="168065D5"/>
    <w:multiLevelType w:val="hybridMultilevel"/>
    <w:tmpl w:val="CB700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1FF6945"/>
    <w:multiLevelType w:val="hybridMultilevel"/>
    <w:tmpl w:val="B13A6F1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7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E4F3A"/>
    <w:multiLevelType w:val="hybridMultilevel"/>
    <w:tmpl w:val="338022C0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9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0" w15:restartNumberingAfterBreak="0">
    <w:nsid w:val="2C91021C"/>
    <w:multiLevelType w:val="hybridMultilevel"/>
    <w:tmpl w:val="5246D67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2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5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6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7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410115F0"/>
    <w:multiLevelType w:val="hybridMultilevel"/>
    <w:tmpl w:val="2D36BC8A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0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7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8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0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1" w15:restartNumberingAfterBreak="0">
    <w:nsid w:val="67AF6657"/>
    <w:multiLevelType w:val="hybridMultilevel"/>
    <w:tmpl w:val="DF36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05E6D"/>
    <w:multiLevelType w:val="hybridMultilevel"/>
    <w:tmpl w:val="8FCA9B02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3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4" w15:restartNumberingAfterBreak="0">
    <w:nsid w:val="7307297B"/>
    <w:multiLevelType w:val="hybridMultilevel"/>
    <w:tmpl w:val="099AA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</w:abstractNum>
  <w:abstractNum w:abstractNumId="35" w15:restartNumberingAfterBreak="0">
    <w:nsid w:val="75935551"/>
    <w:multiLevelType w:val="hybridMultilevel"/>
    <w:tmpl w:val="9B06BEA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6" w15:restartNumberingAfterBreak="0">
    <w:nsid w:val="79521233"/>
    <w:multiLevelType w:val="hybridMultilevel"/>
    <w:tmpl w:val="E5B88522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7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8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9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11560">
    <w:abstractNumId w:val="25"/>
  </w:num>
  <w:num w:numId="2" w16cid:durableId="1735153541">
    <w:abstractNumId w:val="22"/>
  </w:num>
  <w:num w:numId="3" w16cid:durableId="352852039">
    <w:abstractNumId w:val="9"/>
  </w:num>
  <w:num w:numId="4" w16cid:durableId="1844081933">
    <w:abstractNumId w:val="12"/>
  </w:num>
  <w:num w:numId="5" w16cid:durableId="421336404">
    <w:abstractNumId w:val="24"/>
  </w:num>
  <w:num w:numId="6" w16cid:durableId="935673280">
    <w:abstractNumId w:val="26"/>
  </w:num>
  <w:num w:numId="7" w16cid:durableId="1146161519">
    <w:abstractNumId w:val="11"/>
  </w:num>
  <w:num w:numId="8" w16cid:durableId="2061051213">
    <w:abstractNumId w:val="27"/>
  </w:num>
  <w:num w:numId="9" w16cid:durableId="539905644">
    <w:abstractNumId w:val="33"/>
  </w:num>
  <w:num w:numId="10" w16cid:durableId="808668214">
    <w:abstractNumId w:val="18"/>
  </w:num>
  <w:num w:numId="11" w16cid:durableId="1698460766">
    <w:abstractNumId w:val="29"/>
  </w:num>
  <w:num w:numId="12" w16cid:durableId="1483738694">
    <w:abstractNumId w:val="21"/>
  </w:num>
  <w:num w:numId="13" w16cid:durableId="996491953">
    <w:abstractNumId w:val="30"/>
  </w:num>
  <w:num w:numId="14" w16cid:durableId="1871408708">
    <w:abstractNumId w:val="3"/>
  </w:num>
  <w:num w:numId="15" w16cid:durableId="1889417368">
    <w:abstractNumId w:val="38"/>
  </w:num>
  <w:num w:numId="16" w16cid:durableId="1002587569">
    <w:abstractNumId w:val="15"/>
  </w:num>
  <w:num w:numId="17" w16cid:durableId="1377316358">
    <w:abstractNumId w:val="16"/>
  </w:num>
  <w:num w:numId="18" w16cid:durableId="23529347">
    <w:abstractNumId w:val="14"/>
  </w:num>
  <w:num w:numId="19" w16cid:durableId="1386904972">
    <w:abstractNumId w:val="13"/>
  </w:num>
  <w:num w:numId="20" w16cid:durableId="1619022712">
    <w:abstractNumId w:val="7"/>
  </w:num>
  <w:num w:numId="21" w16cid:durableId="873276016">
    <w:abstractNumId w:val="28"/>
  </w:num>
  <w:num w:numId="22" w16cid:durableId="1335694043">
    <w:abstractNumId w:val="37"/>
  </w:num>
  <w:num w:numId="23" w16cid:durableId="737241939">
    <w:abstractNumId w:val="1"/>
  </w:num>
  <w:num w:numId="24" w16cid:durableId="449008087">
    <w:abstractNumId w:val="23"/>
  </w:num>
  <w:num w:numId="25" w16cid:durableId="689339499">
    <w:abstractNumId w:val="39"/>
  </w:num>
  <w:num w:numId="26" w16cid:durableId="468866538">
    <w:abstractNumId w:val="5"/>
  </w:num>
  <w:num w:numId="27" w16cid:durableId="639917143">
    <w:abstractNumId w:val="20"/>
  </w:num>
  <w:num w:numId="28" w16cid:durableId="404232244">
    <w:abstractNumId w:val="17"/>
  </w:num>
  <w:num w:numId="29" w16cid:durableId="293560801">
    <w:abstractNumId w:val="0"/>
  </w:num>
  <w:num w:numId="30" w16cid:durableId="1059015623">
    <w:abstractNumId w:val="34"/>
  </w:num>
  <w:num w:numId="31" w16cid:durableId="892740236">
    <w:abstractNumId w:val="35"/>
  </w:num>
  <w:num w:numId="32" w16cid:durableId="53626627">
    <w:abstractNumId w:val="4"/>
  </w:num>
  <w:num w:numId="33" w16cid:durableId="542399448">
    <w:abstractNumId w:val="36"/>
  </w:num>
  <w:num w:numId="34" w16cid:durableId="1311324745">
    <w:abstractNumId w:val="2"/>
  </w:num>
  <w:num w:numId="35" w16cid:durableId="3435786">
    <w:abstractNumId w:val="32"/>
  </w:num>
  <w:num w:numId="36" w16cid:durableId="1855879472">
    <w:abstractNumId w:val="31"/>
  </w:num>
  <w:num w:numId="37" w16cid:durableId="742218982">
    <w:abstractNumId w:val="8"/>
  </w:num>
  <w:num w:numId="38" w16cid:durableId="1025902776">
    <w:abstractNumId w:val="10"/>
  </w:num>
  <w:num w:numId="39" w16cid:durableId="820343229">
    <w:abstractNumId w:val="6"/>
  </w:num>
  <w:num w:numId="40" w16cid:durableId="19362791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6563"/>
    <w:rsid w:val="00022B94"/>
    <w:rsid w:val="00023277"/>
    <w:rsid w:val="000443CB"/>
    <w:rsid w:val="00053967"/>
    <w:rsid w:val="00057695"/>
    <w:rsid w:val="0006192B"/>
    <w:rsid w:val="00063298"/>
    <w:rsid w:val="00073EE8"/>
    <w:rsid w:val="00081791"/>
    <w:rsid w:val="000B1202"/>
    <w:rsid w:val="000B3B7E"/>
    <w:rsid w:val="000B3DA3"/>
    <w:rsid w:val="000B6936"/>
    <w:rsid w:val="000C405A"/>
    <w:rsid w:val="000D640A"/>
    <w:rsid w:val="000D7048"/>
    <w:rsid w:val="000E141F"/>
    <w:rsid w:val="000E23EA"/>
    <w:rsid w:val="000E41FC"/>
    <w:rsid w:val="000F35E3"/>
    <w:rsid w:val="00111A00"/>
    <w:rsid w:val="00123222"/>
    <w:rsid w:val="001547CD"/>
    <w:rsid w:val="0017645D"/>
    <w:rsid w:val="00180830"/>
    <w:rsid w:val="00187C65"/>
    <w:rsid w:val="001936BD"/>
    <w:rsid w:val="001A3249"/>
    <w:rsid w:val="001C0D12"/>
    <w:rsid w:val="001E3B29"/>
    <w:rsid w:val="001E7FBC"/>
    <w:rsid w:val="0020574F"/>
    <w:rsid w:val="00210F94"/>
    <w:rsid w:val="00212221"/>
    <w:rsid w:val="0021768A"/>
    <w:rsid w:val="002335D6"/>
    <w:rsid w:val="00244B0D"/>
    <w:rsid w:val="002532A8"/>
    <w:rsid w:val="00261BC6"/>
    <w:rsid w:val="00265B2C"/>
    <w:rsid w:val="00273431"/>
    <w:rsid w:val="00275321"/>
    <w:rsid w:val="00293590"/>
    <w:rsid w:val="002947D9"/>
    <w:rsid w:val="00295E67"/>
    <w:rsid w:val="002A1BC8"/>
    <w:rsid w:val="002B31E9"/>
    <w:rsid w:val="002B7CD5"/>
    <w:rsid w:val="002C5A63"/>
    <w:rsid w:val="002E0784"/>
    <w:rsid w:val="002E5A03"/>
    <w:rsid w:val="0031527B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C4DDA"/>
    <w:rsid w:val="003C6369"/>
    <w:rsid w:val="003D2FBF"/>
    <w:rsid w:val="003D4021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29A9"/>
    <w:rsid w:val="004740BA"/>
    <w:rsid w:val="00475911"/>
    <w:rsid w:val="00483525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45AE8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3E5E"/>
    <w:rsid w:val="005A5B2A"/>
    <w:rsid w:val="005B4C95"/>
    <w:rsid w:val="005B773B"/>
    <w:rsid w:val="005C0D41"/>
    <w:rsid w:val="005C1E35"/>
    <w:rsid w:val="005C2261"/>
    <w:rsid w:val="005C6C62"/>
    <w:rsid w:val="005E5CF6"/>
    <w:rsid w:val="005F3679"/>
    <w:rsid w:val="005F3E77"/>
    <w:rsid w:val="005F541A"/>
    <w:rsid w:val="0062160B"/>
    <w:rsid w:val="00624EC4"/>
    <w:rsid w:val="00636A2D"/>
    <w:rsid w:val="00644204"/>
    <w:rsid w:val="00644D08"/>
    <w:rsid w:val="0066301C"/>
    <w:rsid w:val="00672318"/>
    <w:rsid w:val="0068438D"/>
    <w:rsid w:val="00686573"/>
    <w:rsid w:val="0069014B"/>
    <w:rsid w:val="006A053D"/>
    <w:rsid w:val="006A22AF"/>
    <w:rsid w:val="006A35CC"/>
    <w:rsid w:val="006A421B"/>
    <w:rsid w:val="006B072A"/>
    <w:rsid w:val="006B3FBA"/>
    <w:rsid w:val="006C048A"/>
    <w:rsid w:val="006E3714"/>
    <w:rsid w:val="006E3E15"/>
    <w:rsid w:val="006E6512"/>
    <w:rsid w:val="006F35A6"/>
    <w:rsid w:val="006F6823"/>
    <w:rsid w:val="00701BCB"/>
    <w:rsid w:val="007112CA"/>
    <w:rsid w:val="007113B9"/>
    <w:rsid w:val="007120F0"/>
    <w:rsid w:val="007404F7"/>
    <w:rsid w:val="00743029"/>
    <w:rsid w:val="00745451"/>
    <w:rsid w:val="00752B2A"/>
    <w:rsid w:val="007635A5"/>
    <w:rsid w:val="00765B40"/>
    <w:rsid w:val="00776F41"/>
    <w:rsid w:val="00790AC5"/>
    <w:rsid w:val="00794543"/>
    <w:rsid w:val="007B0395"/>
    <w:rsid w:val="007B07E7"/>
    <w:rsid w:val="007B22E9"/>
    <w:rsid w:val="007B2AB9"/>
    <w:rsid w:val="007E0DE6"/>
    <w:rsid w:val="007F39D1"/>
    <w:rsid w:val="0081292D"/>
    <w:rsid w:val="00827756"/>
    <w:rsid w:val="0083048D"/>
    <w:rsid w:val="0083652B"/>
    <w:rsid w:val="008428E7"/>
    <w:rsid w:val="00843141"/>
    <w:rsid w:val="008439CF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8E3A24"/>
    <w:rsid w:val="008F239B"/>
    <w:rsid w:val="008F59F3"/>
    <w:rsid w:val="00906839"/>
    <w:rsid w:val="00907779"/>
    <w:rsid w:val="00910A8C"/>
    <w:rsid w:val="009173B6"/>
    <w:rsid w:val="009203DE"/>
    <w:rsid w:val="00921C0D"/>
    <w:rsid w:val="009265F5"/>
    <w:rsid w:val="00942178"/>
    <w:rsid w:val="00944815"/>
    <w:rsid w:val="0095147F"/>
    <w:rsid w:val="00953C0F"/>
    <w:rsid w:val="00962266"/>
    <w:rsid w:val="00971168"/>
    <w:rsid w:val="00995411"/>
    <w:rsid w:val="009A0DDE"/>
    <w:rsid w:val="009B2D2B"/>
    <w:rsid w:val="009B3596"/>
    <w:rsid w:val="009C2916"/>
    <w:rsid w:val="009E115D"/>
    <w:rsid w:val="009E5DCC"/>
    <w:rsid w:val="009F0687"/>
    <w:rsid w:val="00A27BA1"/>
    <w:rsid w:val="00A27F1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06AB2"/>
    <w:rsid w:val="00B12FD2"/>
    <w:rsid w:val="00B20388"/>
    <w:rsid w:val="00B24DA8"/>
    <w:rsid w:val="00B2574A"/>
    <w:rsid w:val="00B4134A"/>
    <w:rsid w:val="00B65966"/>
    <w:rsid w:val="00B66866"/>
    <w:rsid w:val="00B7398C"/>
    <w:rsid w:val="00B80454"/>
    <w:rsid w:val="00BC6DB5"/>
    <w:rsid w:val="00BD0A6D"/>
    <w:rsid w:val="00BD46A8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4DDA"/>
    <w:rsid w:val="00C8635A"/>
    <w:rsid w:val="00C87AC3"/>
    <w:rsid w:val="00CC4DE7"/>
    <w:rsid w:val="00CC717A"/>
    <w:rsid w:val="00CD185C"/>
    <w:rsid w:val="00CD3B20"/>
    <w:rsid w:val="00CE73A4"/>
    <w:rsid w:val="00CF4979"/>
    <w:rsid w:val="00D10823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86641"/>
    <w:rsid w:val="00DA07FA"/>
    <w:rsid w:val="00DA0AB3"/>
    <w:rsid w:val="00DB1A18"/>
    <w:rsid w:val="00DC0EFA"/>
    <w:rsid w:val="00DC290A"/>
    <w:rsid w:val="00DF04FE"/>
    <w:rsid w:val="00E333CF"/>
    <w:rsid w:val="00E43EB2"/>
    <w:rsid w:val="00E51ED7"/>
    <w:rsid w:val="00E52396"/>
    <w:rsid w:val="00E55D37"/>
    <w:rsid w:val="00E62CA4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218B"/>
    <w:rsid w:val="00EF4B79"/>
    <w:rsid w:val="00EF4BE4"/>
    <w:rsid w:val="00EF60EB"/>
    <w:rsid w:val="00EF7F7D"/>
    <w:rsid w:val="00F0749D"/>
    <w:rsid w:val="00F14B98"/>
    <w:rsid w:val="00F14B9B"/>
    <w:rsid w:val="00F1533E"/>
    <w:rsid w:val="00F40401"/>
    <w:rsid w:val="00F53BDF"/>
    <w:rsid w:val="00F626D9"/>
    <w:rsid w:val="00F750C5"/>
    <w:rsid w:val="00F840CA"/>
    <w:rsid w:val="00F94AFC"/>
    <w:rsid w:val="00FA0211"/>
    <w:rsid w:val="00FA3698"/>
    <w:rsid w:val="00FB4E12"/>
    <w:rsid w:val="00FC7E42"/>
    <w:rsid w:val="00FD69D0"/>
    <w:rsid w:val="00FE0244"/>
    <w:rsid w:val="00FE1115"/>
    <w:rsid w:val="00FE379B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4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President</cp:lastModifiedBy>
  <cp:revision>2</cp:revision>
  <cp:lastPrinted>2023-06-08T20:32:00Z</cp:lastPrinted>
  <dcterms:created xsi:type="dcterms:W3CDTF">2023-06-08T20:33:00Z</dcterms:created>
  <dcterms:modified xsi:type="dcterms:W3CDTF">2023-06-08T20:33:00Z</dcterms:modified>
</cp:coreProperties>
</file>